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gda</w:t>
      </w:r>
      <w:r>
        <w:t xml:space="preserve"> </w:t>
      </w:r>
      <w:r>
        <w:t xml:space="preserve">G.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lutego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the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the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the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we compile a document we use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a256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5e7d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64031a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dfc538d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5d6de48b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Magda G.</dc:creator>
  <dcterms:created xsi:type="dcterms:W3CDTF">2018-02-20T22:27:59Z</dcterms:created>
  <dcterms:modified xsi:type="dcterms:W3CDTF">2018-02-20T22:27:59Z</dcterms:modified>
</cp:coreProperties>
</file>